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6607" w:rsidRDefault="007B3E78">
      <w:bookmarkStart w:id="0" w:name="_GoBack"/>
      <w:bookmarkEnd w:id="0"/>
      <w:r>
        <w:t>Meeting Minutes</w:t>
      </w:r>
    </w:p>
    <w:p w:rsidR="007B3E78" w:rsidRDefault="007B3E78">
      <w:r>
        <w:t>Cookies used to preserve login</w:t>
      </w:r>
    </w:p>
    <w:p w:rsidR="007B3E78" w:rsidRDefault="00E70F35">
      <w:r>
        <w:t>Back end priorities is to get user built schedule code working</w:t>
      </w:r>
    </w:p>
    <w:p w:rsidR="00E70F35" w:rsidRDefault="00E70F35">
      <w:r>
        <w:t>Hassan will focus on creating code for the auto build schedules</w:t>
      </w:r>
    </w:p>
    <w:p w:rsidR="00115403" w:rsidRDefault="00115403"/>
    <w:p w:rsidR="00115403" w:rsidRDefault="00115403">
      <w:r>
        <w:t xml:space="preserve">George’s Greek </w:t>
      </w:r>
      <w:proofErr w:type="gramStart"/>
      <w:r>
        <w:t>Notes :D</w:t>
      </w:r>
      <w:proofErr w:type="gramEnd"/>
      <w:r>
        <w:br/>
      </w:r>
      <w:r>
        <w:br/>
        <w:t xml:space="preserve">The project should have the following two functionalities to begin with: </w:t>
      </w:r>
    </w:p>
    <w:p w:rsidR="00115403" w:rsidRDefault="00115403" w:rsidP="00115403">
      <w:pPr>
        <w:pStyle w:val="ListParagraph"/>
        <w:numPr>
          <w:ilvl w:val="0"/>
          <w:numId w:val="1"/>
        </w:numPr>
      </w:pPr>
      <w:r>
        <w:t>User selects a course, sections displayed, select individually.  May add preferences to these searches.</w:t>
      </w:r>
    </w:p>
    <w:p w:rsidR="00115403" w:rsidRDefault="00115403" w:rsidP="00115403">
      <w:pPr>
        <w:pStyle w:val="ListParagraph"/>
        <w:numPr>
          <w:ilvl w:val="0"/>
          <w:numId w:val="1"/>
        </w:numPr>
      </w:pPr>
      <w:r>
        <w:t xml:space="preserve">User selects preferences and </w:t>
      </w:r>
      <w:proofErr w:type="gramStart"/>
      <w:r>
        <w:t>courses,</w:t>
      </w:r>
      <w:proofErr w:type="gramEnd"/>
      <w:r>
        <w:t xml:space="preserve"> system generates a list of potential schedules.</w:t>
      </w:r>
    </w:p>
    <w:p w:rsidR="00115403" w:rsidRDefault="00115403" w:rsidP="00115403">
      <w:pPr>
        <w:ind w:left="360"/>
      </w:pPr>
    </w:p>
    <w:p w:rsidR="00115403" w:rsidRDefault="00115403" w:rsidP="00115403">
      <w:pPr>
        <w:ind w:left="360"/>
      </w:pPr>
      <w:r>
        <w:t>Front end to do:</w:t>
      </w:r>
    </w:p>
    <w:p w:rsidR="00115403" w:rsidRDefault="00115403" w:rsidP="00115403">
      <w:pPr>
        <w:ind w:left="360"/>
      </w:pPr>
      <w:r>
        <w:tab/>
      </w:r>
      <w:proofErr w:type="gramStart"/>
      <w:r>
        <w:t>set</w:t>
      </w:r>
      <w:proofErr w:type="gramEnd"/>
      <w:r>
        <w:t xml:space="preserve"> up both functionalities’ pages</w:t>
      </w:r>
    </w:p>
    <w:p w:rsidR="00115403" w:rsidRDefault="00115403" w:rsidP="00115403">
      <w:pPr>
        <w:ind w:left="360"/>
      </w:pPr>
    </w:p>
    <w:p w:rsidR="00115403" w:rsidRDefault="00115403" w:rsidP="00115403">
      <w:pPr>
        <w:ind w:left="360"/>
      </w:pPr>
      <w:proofErr w:type="gramStart"/>
      <w:r>
        <w:t>back-end</w:t>
      </w:r>
      <w:proofErr w:type="gramEnd"/>
      <w:r>
        <w:t xml:space="preserve"> to do:</w:t>
      </w:r>
    </w:p>
    <w:p w:rsidR="00115403" w:rsidRDefault="00115403" w:rsidP="00115403">
      <w:pPr>
        <w:ind w:left="360"/>
      </w:pPr>
      <w:r>
        <w:tab/>
      </w:r>
      <w:proofErr w:type="gramStart"/>
      <w:r>
        <w:t>set</w:t>
      </w:r>
      <w:proofErr w:type="gramEnd"/>
      <w:r>
        <w:t xml:space="preserve"> up whichever comes up first, let the testing team know when the time is good.</w:t>
      </w:r>
    </w:p>
    <w:p w:rsidR="00115403" w:rsidRDefault="00115403" w:rsidP="00115403">
      <w:pPr>
        <w:ind w:left="360"/>
      </w:pPr>
      <w:r>
        <w:tab/>
        <w:t>Work on the second one once the first one is being tested.</w:t>
      </w:r>
    </w:p>
    <w:p w:rsidR="00115403" w:rsidRDefault="00115403" w:rsidP="00115403">
      <w:pPr>
        <w:ind w:left="360"/>
      </w:pPr>
    </w:p>
    <w:p w:rsidR="00115403" w:rsidRDefault="00115403" w:rsidP="00115403">
      <w:pPr>
        <w:ind w:left="360"/>
      </w:pPr>
      <w:r>
        <w:t>All further functionalities (modifying the existing schedule properly, and edge cases) will be dealt with once the core functionalities are in.</w:t>
      </w:r>
    </w:p>
    <w:sectPr w:rsidR="001154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7B4C3A"/>
    <w:multiLevelType w:val="hybridMultilevel"/>
    <w:tmpl w:val="59F6AF76"/>
    <w:lvl w:ilvl="0" w:tplc="CE6CB8C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2NzcwtjA0M7E0sDBW0lEKTi0uzszPAykwrAUABslk0SwAAAA="/>
  </w:docVars>
  <w:rsids>
    <w:rsidRoot w:val="007B3E78"/>
    <w:rsid w:val="00115403"/>
    <w:rsid w:val="00160F60"/>
    <w:rsid w:val="0016529F"/>
    <w:rsid w:val="005171A5"/>
    <w:rsid w:val="007B3E78"/>
    <w:rsid w:val="009129FB"/>
    <w:rsid w:val="00E30F55"/>
    <w:rsid w:val="00E70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Spacing"/>
    <w:link w:val="Heading1Char"/>
    <w:uiPriority w:val="9"/>
    <w:qFormat/>
    <w:rsid w:val="00E30F5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Spacing"/>
    <w:link w:val="Heading2Char"/>
    <w:uiPriority w:val="9"/>
    <w:semiHidden/>
    <w:unhideWhenUsed/>
    <w:qFormat/>
    <w:rsid w:val="00E30F5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71A5"/>
    <w:pPr>
      <w:spacing w:after="0" w:line="240" w:lineRule="auto"/>
    </w:pPr>
    <w:rPr>
      <w:rFonts w:ascii="Times New Roman" w:hAnsi="Times New Roman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30F5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30F5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1540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Spacing"/>
    <w:link w:val="Heading1Char"/>
    <w:uiPriority w:val="9"/>
    <w:qFormat/>
    <w:rsid w:val="00E30F5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Spacing"/>
    <w:link w:val="Heading2Char"/>
    <w:uiPriority w:val="9"/>
    <w:semiHidden/>
    <w:unhideWhenUsed/>
    <w:qFormat/>
    <w:rsid w:val="00E30F5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71A5"/>
    <w:pPr>
      <w:spacing w:after="0" w:line="240" w:lineRule="auto"/>
    </w:pPr>
    <w:rPr>
      <w:rFonts w:ascii="Times New Roman" w:hAnsi="Times New Roman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30F5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30F5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154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s</dc:creator>
  <cp:lastModifiedBy>Georges</cp:lastModifiedBy>
  <cp:revision>1</cp:revision>
  <dcterms:created xsi:type="dcterms:W3CDTF">2016-02-19T17:37:00Z</dcterms:created>
  <dcterms:modified xsi:type="dcterms:W3CDTF">2016-02-19T18:14:00Z</dcterms:modified>
</cp:coreProperties>
</file>